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2D48289E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Lean Six Sigma </w:t>
      </w:r>
      <w:r w:rsidR="008C7C11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Advanced </w:t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Yellow Bel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26298DA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 w:rsidRPr="00A20D1E">
        <w:rPr>
          <w:b/>
          <w:spacing w:val="-9"/>
          <w:sz w:val="28"/>
          <w:szCs w:val="28"/>
        </w:rPr>
        <w:t>ets</w:t>
      </w:r>
      <w:r w:rsidR="00A20D1E" w:rsidRPr="00A20D1E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42A15B24">
                <wp:simplePos x="0" y="0"/>
                <wp:positionH relativeFrom="page">
                  <wp:posOffset>4225607</wp:posOffset>
                </wp:positionH>
                <wp:positionV relativeFrom="paragraph">
                  <wp:posOffset>32131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CB130" id="Group 7" o:spid="_x0000_s1026" style="position:absolute;margin-left:332.7pt;margin-top:25.3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BcW6iQ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20B9668F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2F3886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8C7C11">
        <w:rPr>
          <w:rFonts w:ascii="Franklin Gothic Demi" w:hAnsi="Franklin Gothic Demi"/>
          <w:sz w:val="16"/>
          <w:szCs w:val="16"/>
        </w:rPr>
        <w:t xml:space="preserve">Advanced </w:t>
      </w:r>
      <w:r w:rsidR="00322836">
        <w:rPr>
          <w:rFonts w:ascii="Franklin Gothic Demi" w:hAnsi="Franklin Gothic Demi"/>
          <w:sz w:val="16"/>
          <w:szCs w:val="16"/>
        </w:rPr>
        <w:t>Yellow Belt</w:t>
      </w:r>
    </w:p>
    <w:p w14:paraId="5061CBD5" w14:textId="081D6C09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913D38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8C7C11">
        <w:rPr>
          <w:rFonts w:ascii="Franklin Gothic Book" w:eastAsia="Franklin Gothic Book" w:hAnsi="Franklin Gothic Book"/>
          <w:b/>
          <w:spacing w:val="-20"/>
          <w:sz w:val="16"/>
          <w:szCs w:val="16"/>
        </w:rPr>
        <w:t>158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370DFE6E" w14:textId="77777777" w:rsidR="008C7C11" w:rsidRDefault="008C7C11" w:rsidP="008C7C11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93643D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3050DE2A" w:rsidR="00024A0C" w:rsidRDefault="0093643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913D38">
        <w:rPr>
          <w:rFonts w:ascii="Franklin Gothic Book" w:hAnsi="Franklin Gothic Book" w:cs="FranklinGothicBook"/>
          <w:color w:val="000000"/>
          <w:sz w:val="16"/>
          <w:szCs w:val="16"/>
        </w:rPr>
        <w:t>Mar</w:t>
      </w:r>
      <w:r w:rsidR="00BE4E9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241E4">
        <w:rPr>
          <w:rFonts w:ascii="Franklin Gothic Book" w:hAnsi="Franklin Gothic Book" w:cs="FranklinGothicBook"/>
          <w:color w:val="000000"/>
          <w:sz w:val="16"/>
          <w:szCs w:val="16"/>
        </w:rPr>
        <w:t>25</w:t>
      </w:r>
      <w:r w:rsidR="008C7C11">
        <w:rPr>
          <w:rFonts w:ascii="Franklin Gothic Book" w:hAnsi="Franklin Gothic Book" w:cs="FranklinGothicBook"/>
          <w:color w:val="000000"/>
          <w:sz w:val="16"/>
          <w:szCs w:val="16"/>
        </w:rPr>
        <w:t>-27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6850F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BF202D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6EE381DE" w:rsidR="005453B9" w:rsidRPr="005453B9" w:rsidRDefault="00A20D1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A20D1E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3019851A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>p</w:t>
      </w:r>
      <w:r w:rsidR="00A20D1E" w:rsidRPr="00A20D1E">
        <w:rPr>
          <w:rFonts w:ascii="Franklin Gothic Book" w:hAnsi="Franklin Gothic Book" w:cs="FranklinGothicBook"/>
          <w:color w:val="000000"/>
          <w:sz w:val="16"/>
          <w:szCs w:val="16"/>
        </w:rPr>
        <w:t>rerequisite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F2D021B" w14:textId="116A70D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B779C7B" w14:textId="50727005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1403EB7" w14:textId="28B2D696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FDF05BE" w14:textId="6012FBB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34ECE3B" w14:textId="77777777" w:rsidR="008C7C11" w:rsidRDefault="008C7C1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4B83521" w14:textId="70997D70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B6E1E68" w14:textId="77777777" w:rsidR="000E4DF0" w:rsidRDefault="000E4DF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5F1F6E2" w14:textId="4E9911D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14D7755" w14:textId="34561674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D12AC8C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1" w:name="_Hlk485717526"/>
      <w:bookmarkStart w:id="2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13863858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697F9F66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 w:rsidR="008C7C11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3A3FCB66" w14:textId="09FBBD54" w:rsidR="008C7C11" w:rsidRPr="00DA6156" w:rsidRDefault="008C7C11" w:rsidP="008C7C11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3C6ACBA4" w14:textId="77777777" w:rsidR="008C7C11" w:rsidRPr="00DA6156" w:rsidRDefault="008C7C11" w:rsidP="008C7C11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68132645" wp14:editId="41B02126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6E994BE" w14:textId="77C635B6" w:rsidR="00DA6156" w:rsidRPr="00DA6156" w:rsidRDefault="00DA6156" w:rsidP="00DA6156">
      <w:pPr>
        <w:tabs>
          <w:tab w:val="left" w:pos="360"/>
        </w:tabs>
      </w:pPr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F5619" w14:textId="77777777" w:rsidR="0093643D" w:rsidRDefault="0093643D" w:rsidP="008F7DBA">
      <w:r>
        <w:separator/>
      </w:r>
    </w:p>
  </w:endnote>
  <w:endnote w:type="continuationSeparator" w:id="0">
    <w:p w14:paraId="6E2B2045" w14:textId="77777777" w:rsidR="0093643D" w:rsidRDefault="0093643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42634" w14:textId="77777777" w:rsidR="0093643D" w:rsidRDefault="0093643D" w:rsidP="008F7DBA">
      <w:r>
        <w:separator/>
      </w:r>
    </w:p>
  </w:footnote>
  <w:footnote w:type="continuationSeparator" w:id="0">
    <w:p w14:paraId="620228B7" w14:textId="77777777" w:rsidR="0093643D" w:rsidRDefault="0093643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cumentProtection w:edit="forms" w:enforcement="1" w:cryptProviderType="rsaAES" w:cryptAlgorithmClass="hash" w:cryptAlgorithmType="typeAny" w:cryptAlgorithmSid="14" w:cryptSpinCount="100000" w:hash="lsaxrhBKoYDNaTvtR35EhZjA0xJ81ELYk5WQi5YSNND7FfZUAeuSL8P9eM4ALvFPDfUymYhoPQt2nwAEKxAq8A==" w:salt="K3ZjzNzh5epwz3Woj9CD2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E4DF0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A565F"/>
    <w:rsid w:val="002A692E"/>
    <w:rsid w:val="002B29AD"/>
    <w:rsid w:val="002B35C3"/>
    <w:rsid w:val="002E402E"/>
    <w:rsid w:val="002F3886"/>
    <w:rsid w:val="00322836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511010"/>
    <w:rsid w:val="005241E4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66C9F"/>
    <w:rsid w:val="00773113"/>
    <w:rsid w:val="007739B0"/>
    <w:rsid w:val="00797FF9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C7C11"/>
    <w:rsid w:val="008E43AD"/>
    <w:rsid w:val="008F5E5D"/>
    <w:rsid w:val="008F7DBA"/>
    <w:rsid w:val="0090767A"/>
    <w:rsid w:val="009139E8"/>
    <w:rsid w:val="00913D38"/>
    <w:rsid w:val="00915797"/>
    <w:rsid w:val="0093643D"/>
    <w:rsid w:val="009B0A30"/>
    <w:rsid w:val="009C0A29"/>
    <w:rsid w:val="009F0AB8"/>
    <w:rsid w:val="009F4F47"/>
    <w:rsid w:val="009F737C"/>
    <w:rsid w:val="009F7DCD"/>
    <w:rsid w:val="00A02627"/>
    <w:rsid w:val="00A12F24"/>
    <w:rsid w:val="00A148F1"/>
    <w:rsid w:val="00A20D1E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BF74E5"/>
    <w:rsid w:val="00C47565"/>
    <w:rsid w:val="00CA2BA3"/>
    <w:rsid w:val="00CA47D1"/>
    <w:rsid w:val="00CC24F4"/>
    <w:rsid w:val="00CD093A"/>
    <w:rsid w:val="00CE56C0"/>
    <w:rsid w:val="00CF0D81"/>
    <w:rsid w:val="00CF655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C0AF2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F50935" w:rsidP="00F50935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F50935" w:rsidP="00F50935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F50935" w:rsidP="00F50935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F50935" w:rsidP="00F50935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F50935" w:rsidP="00F50935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F50935" w:rsidP="00F50935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F50935" w:rsidP="00F50935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F50935" w:rsidP="00F50935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F50935" w:rsidP="00F50935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F50935" w:rsidP="00F50935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F50935" w:rsidP="00F50935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F50935" w:rsidP="00F50935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F50935" w:rsidP="00F50935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F50935" w:rsidP="00F50935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F50935" w:rsidP="00F50935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F50935" w:rsidP="00F50935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F50935" w:rsidP="00F50935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44F3D"/>
    <w:rsid w:val="001C5AAE"/>
    <w:rsid w:val="002D3B37"/>
    <w:rsid w:val="003030B0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A3551"/>
    <w:rsid w:val="006B753E"/>
    <w:rsid w:val="006F4B8D"/>
    <w:rsid w:val="00723AAA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420EA"/>
    <w:rsid w:val="00B57DB9"/>
    <w:rsid w:val="00BD6F3A"/>
    <w:rsid w:val="00C46B9C"/>
    <w:rsid w:val="00C74067"/>
    <w:rsid w:val="00C867E2"/>
    <w:rsid w:val="00C87658"/>
    <w:rsid w:val="00C93363"/>
    <w:rsid w:val="00D01F7C"/>
    <w:rsid w:val="00D514BC"/>
    <w:rsid w:val="00D56DFF"/>
    <w:rsid w:val="00E8333E"/>
    <w:rsid w:val="00F50935"/>
    <w:rsid w:val="00F563CD"/>
    <w:rsid w:val="00F745C7"/>
    <w:rsid w:val="00FC0D9E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0935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F50935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AB61F-036F-4CE8-917E-2F80BC27F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8</cp:revision>
  <dcterms:created xsi:type="dcterms:W3CDTF">2018-10-11T01:45:00Z</dcterms:created>
  <dcterms:modified xsi:type="dcterms:W3CDTF">2019-01-18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